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712EDA6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C0707">
        <w:rPr>
          <w:rFonts w:eastAsia="Times New Roman" w:cstheme="minorHAnsi"/>
          <w:b/>
          <w:color w:val="181717"/>
          <w:sz w:val="28"/>
          <w:szCs w:val="28"/>
        </w:rPr>
        <w:t>Heating and Air Conditioning 9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7F5BCA5E" w14:textId="77777777" w:rsidR="008E2266" w:rsidRDefault="008E2266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8E2266">
        <w:rPr>
          <w:rFonts w:eastAsia="Times New Roman" w:cstheme="minorHAnsi"/>
          <w:b/>
          <w:color w:val="181717"/>
          <w:sz w:val="28"/>
          <w:szCs w:val="28"/>
        </w:rPr>
        <w:t>Chapter 9 – Cooling System Operation and Diagnosis</w:t>
      </w:r>
    </w:p>
    <w:p w14:paraId="0766CA74" w14:textId="7F6F6803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030D8E85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9B4288">
        <w:t>Cooling System, Cooling System Operation, Thermostat, Radiators, and Pressure Caps</w:t>
      </w:r>
    </w:p>
    <w:p w14:paraId="51F9DC29" w14:textId="2C876A8A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117071">
        <w:t xml:space="preserve">Coolant </w:t>
      </w:r>
      <w:r w:rsidR="009B4288">
        <w:t>Recovery Systems, Water Pumps, Coolant Flow in the Engine, and Cooling Fans</w:t>
      </w:r>
    </w:p>
    <w:p w14:paraId="620EFD9B" w14:textId="1F6782A7" w:rsidR="009B4288" w:rsidRDefault="009B4288" w:rsidP="004637B0">
      <w:pPr>
        <w:spacing w:after="0"/>
        <w:ind w:left="450" w:right="-810"/>
      </w:pPr>
      <w:r>
        <w:t>3. Heater Cores, Cooling System Testing, and Coolant Temperature Warning Light</w:t>
      </w:r>
    </w:p>
    <w:p w14:paraId="7EDF994B" w14:textId="3B83897F" w:rsidR="009B4288" w:rsidRDefault="009B4288" w:rsidP="004637B0">
      <w:pPr>
        <w:spacing w:after="0"/>
        <w:ind w:left="450" w:right="-810"/>
      </w:pPr>
      <w:r>
        <w:t>4. Cooling System Inspection and Cooling System Service</w:t>
      </w:r>
    </w:p>
    <w:p w14:paraId="6D574F24" w14:textId="6625B004" w:rsidR="00DF2F45" w:rsidRPr="00DF2F45" w:rsidRDefault="00DF2F45" w:rsidP="006D48EA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D48EA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0620EE98" w14:textId="6F277245" w:rsidR="008E2266" w:rsidRDefault="008F46C1" w:rsidP="008E2266">
      <w:pPr>
        <w:spacing w:after="0"/>
        <w:ind w:left="450" w:right="-810"/>
      </w:pPr>
      <w:r>
        <w:t xml:space="preserve">1. </w:t>
      </w:r>
      <w:r w:rsidR="008E2266">
        <w:t>Explain the purpose and function of the cooling system and cooling system operation.</w:t>
      </w:r>
    </w:p>
    <w:p w14:paraId="70D0CF64" w14:textId="34331EE5" w:rsidR="00BB599B" w:rsidRDefault="00BB599B" w:rsidP="004C594B">
      <w:pPr>
        <w:spacing w:after="0"/>
        <w:ind w:left="450" w:right="-810"/>
      </w:pPr>
      <w:r>
        <w:t xml:space="preserve">2. </w:t>
      </w:r>
      <w:r w:rsidR="004C594B">
        <w:t>Explain the purpose of thermostats, radiators, pressure caps, and water pumps.</w:t>
      </w:r>
    </w:p>
    <w:p w14:paraId="7D893295" w14:textId="13667D0F" w:rsidR="004C594B" w:rsidRDefault="00BB599B" w:rsidP="004C594B">
      <w:pPr>
        <w:spacing w:after="0"/>
        <w:ind w:left="450" w:right="-810"/>
      </w:pPr>
      <w:r>
        <w:t xml:space="preserve">3. </w:t>
      </w:r>
      <w:r w:rsidR="004C594B">
        <w:t>Explain coolant flow in the engine and coolant recovery systems.</w:t>
      </w:r>
    </w:p>
    <w:p w14:paraId="4407579A" w14:textId="09AF40D8" w:rsidR="004C594B" w:rsidRDefault="00BB599B" w:rsidP="004C594B">
      <w:pPr>
        <w:spacing w:after="0"/>
        <w:ind w:left="450" w:right="-810"/>
      </w:pPr>
      <w:r>
        <w:t xml:space="preserve">4. </w:t>
      </w:r>
      <w:r w:rsidR="004C594B">
        <w:t>Explain the purpose of cooling fans and heater cores.</w:t>
      </w:r>
    </w:p>
    <w:p w14:paraId="23574895" w14:textId="71D3AA22" w:rsidR="004C594B" w:rsidRDefault="004C594B" w:rsidP="004C594B">
      <w:pPr>
        <w:spacing w:after="0"/>
        <w:ind w:left="450" w:right="-810"/>
      </w:pPr>
      <w:r>
        <w:t xml:space="preserve">5. </w:t>
      </w:r>
      <w:r>
        <w:t>Describe cooling system testing and explain the purpose of the coolant temperature warning light.</w:t>
      </w:r>
    </w:p>
    <w:p w14:paraId="6032E066" w14:textId="1F1ADB94" w:rsidR="004C594B" w:rsidRDefault="004C594B" w:rsidP="009B4288">
      <w:pPr>
        <w:spacing w:after="0"/>
        <w:ind w:left="450" w:right="-810"/>
      </w:pPr>
      <w:r>
        <w:t xml:space="preserve">6. </w:t>
      </w:r>
      <w:r w:rsidR="009B4288">
        <w:t>Explain cooling system inspection and cooling system service.</w:t>
      </w:r>
    </w:p>
    <w:p w14:paraId="55695049" w14:textId="0937FD91" w:rsidR="00DF2F45" w:rsidRPr="00DF2F45" w:rsidRDefault="00F25410" w:rsidP="004C594B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D0D8982" w14:textId="4E8B8843" w:rsidR="007274F2" w:rsidRDefault="009E77DF" w:rsidP="004637B0">
      <w:pPr>
        <w:spacing w:after="0"/>
        <w:ind w:left="450" w:right="-810"/>
      </w:pPr>
      <w:bookmarkStart w:id="0" w:name="_Hlk100656434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FF7563" w:rsidRPr="00FF7563">
        <w:t>Cooling System Inspection</w:t>
      </w:r>
    </w:p>
    <w:bookmarkEnd w:id="0"/>
    <w:p w14:paraId="233C5FC8" w14:textId="19C00D13" w:rsidR="008F46C1" w:rsidRDefault="00157C33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77C25363" w14:textId="6240F733" w:rsidR="00904513" w:rsidRDefault="00904513" w:rsidP="004637B0">
      <w:pPr>
        <w:spacing w:after="0"/>
        <w:ind w:left="450" w:right="-810"/>
      </w:pPr>
      <w:r>
        <w:t xml:space="preserve">3. </w:t>
      </w:r>
      <w:hyperlink r:id="rId11" w:history="1">
        <w:r w:rsidRPr="00FD44F1">
          <w:rPr>
            <w:rStyle w:val="Hyperlink"/>
          </w:rPr>
          <w:t>Crossword Puzzle and Word Search (A1)</w:t>
        </w:r>
      </w:hyperlink>
    </w:p>
    <w:p w14:paraId="1D2DB321" w14:textId="20843F42" w:rsidR="008F46C1" w:rsidRDefault="00904513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2" w:history="1">
        <w:r w:rsidR="00DF2F45" w:rsidRPr="00E523A9">
          <w:rPr>
            <w:rStyle w:val="Hyperlink"/>
          </w:rPr>
          <w:t>Crossword Puzzle and Word Search</w:t>
        </w:r>
        <w:r w:rsidR="00E35117" w:rsidRPr="00E523A9">
          <w:rPr>
            <w:rStyle w:val="Hyperlink"/>
          </w:rPr>
          <w:t xml:space="preserve"> (A7)</w:t>
        </w:r>
      </w:hyperlink>
      <w:r w:rsidR="00DF2F45" w:rsidRPr="00DF2F45">
        <w:t xml:space="preserve"> </w:t>
      </w:r>
    </w:p>
    <w:p w14:paraId="35C71477" w14:textId="5D22E45A" w:rsidR="00904513" w:rsidRDefault="00904513" w:rsidP="004637B0">
      <w:pPr>
        <w:spacing w:after="0"/>
        <w:ind w:left="450" w:right="-810"/>
      </w:pPr>
      <w:r>
        <w:t xml:space="preserve">5. </w:t>
      </w:r>
      <w:hyperlink r:id="rId13" w:history="1">
        <w:r w:rsidRPr="00136AE0">
          <w:rPr>
            <w:rStyle w:val="Hyperlink"/>
          </w:rPr>
          <w:t>Videos: (A1) Engine Repair</w:t>
        </w:r>
      </w:hyperlink>
    </w:p>
    <w:p w14:paraId="44868673" w14:textId="214B4807" w:rsidR="008F46C1" w:rsidRDefault="00904513" w:rsidP="004637B0">
      <w:pPr>
        <w:spacing w:after="0"/>
        <w:ind w:left="450" w:right="-810"/>
        <w:rPr>
          <w:rStyle w:val="Hyperlink"/>
        </w:rPr>
      </w:pPr>
      <w:r>
        <w:t>6</w:t>
      </w:r>
      <w:r w:rsidR="00DF2F45" w:rsidRPr="00DF2F45">
        <w:t xml:space="preserve">. </w:t>
      </w:r>
      <w:hyperlink r:id="rId14" w:history="1">
        <w:r w:rsidR="0011718F" w:rsidRPr="00E523A9">
          <w:rPr>
            <w:rStyle w:val="Hyperlink"/>
          </w:rPr>
          <w:t>Video</w:t>
        </w:r>
        <w:r w:rsidR="00250C2D" w:rsidRPr="00E523A9">
          <w:rPr>
            <w:rStyle w:val="Hyperlink"/>
          </w:rPr>
          <w:t>s</w:t>
        </w:r>
        <w:r w:rsidR="0011718F" w:rsidRPr="00E523A9">
          <w:rPr>
            <w:rStyle w:val="Hyperlink"/>
          </w:rPr>
          <w:t xml:space="preserve">: </w:t>
        </w:r>
        <w:r w:rsidR="00E35117" w:rsidRPr="00E523A9">
          <w:rPr>
            <w:rStyle w:val="Hyperlink"/>
          </w:rPr>
          <w:t>(</w:t>
        </w:r>
        <w:r w:rsidR="00D524C5" w:rsidRPr="00E523A9">
          <w:rPr>
            <w:rStyle w:val="Hyperlink"/>
          </w:rPr>
          <w:t>A</w:t>
        </w:r>
        <w:r w:rsidR="00E35117" w:rsidRPr="00E523A9">
          <w:rPr>
            <w:rStyle w:val="Hyperlink"/>
          </w:rPr>
          <w:t>7)</w:t>
        </w:r>
        <w:r w:rsidR="00D524C5" w:rsidRPr="00E523A9">
          <w:rPr>
            <w:rStyle w:val="Hyperlink"/>
          </w:rPr>
          <w:t xml:space="preserve"> </w:t>
        </w:r>
        <w:r w:rsidR="00E35117" w:rsidRPr="00E523A9">
          <w:rPr>
            <w:rStyle w:val="Hyperlink"/>
          </w:rPr>
          <w:t>Heating &amp; Air Conditioning</w:t>
        </w:r>
      </w:hyperlink>
      <w:r>
        <w:rPr>
          <w:rStyle w:val="Hyperlink"/>
        </w:rPr>
        <w:t xml:space="preserve"> </w:t>
      </w:r>
    </w:p>
    <w:p w14:paraId="6016FCFF" w14:textId="00335BF7" w:rsidR="00904513" w:rsidRPr="00904513" w:rsidRDefault="00904513" w:rsidP="004637B0">
      <w:pPr>
        <w:spacing w:after="0"/>
        <w:ind w:left="450" w:right="-810"/>
      </w:pPr>
      <w:r>
        <w:rPr>
          <w:rStyle w:val="Hyperlink"/>
          <w:color w:val="auto"/>
          <w:u w:val="none"/>
        </w:rPr>
        <w:t xml:space="preserve">7. </w:t>
      </w:r>
      <w:hyperlink r:id="rId15" w:history="1">
        <w:r w:rsidRPr="00904513">
          <w:rPr>
            <w:rStyle w:val="Hyperlink"/>
          </w:rPr>
          <w:t>Animations: (A1) Engine Repair</w:t>
        </w:r>
      </w:hyperlink>
    </w:p>
    <w:p w14:paraId="0CB4937C" w14:textId="2FA582BE" w:rsidR="00D524C5" w:rsidRDefault="00FF7563" w:rsidP="004637B0">
      <w:pPr>
        <w:spacing w:after="0"/>
        <w:ind w:left="450" w:right="-810"/>
      </w:pPr>
      <w:r>
        <w:t>8</w:t>
      </w:r>
      <w:r w:rsidR="00D524C5">
        <w:t xml:space="preserve">. </w:t>
      </w:r>
      <w:hyperlink r:id="rId16" w:history="1">
        <w:r w:rsidR="007636D7" w:rsidRPr="00E35117">
          <w:rPr>
            <w:rStyle w:val="Hyperlink"/>
          </w:rPr>
          <w:t xml:space="preserve">Animations: </w:t>
        </w:r>
        <w:r w:rsidR="00DA491F" w:rsidRPr="00E35117">
          <w:rPr>
            <w:rStyle w:val="Hyperlink"/>
          </w:rPr>
          <w:t>(A</w:t>
        </w:r>
        <w:r w:rsidR="00E35117" w:rsidRPr="00E35117">
          <w:rPr>
            <w:rStyle w:val="Hyperlink"/>
          </w:rPr>
          <w:t>7</w:t>
        </w:r>
        <w:r w:rsidR="00DA491F" w:rsidRPr="00E35117">
          <w:rPr>
            <w:rStyle w:val="Hyperlink"/>
          </w:rPr>
          <w:t xml:space="preserve">) </w:t>
        </w:r>
        <w:r w:rsidR="00E35117" w:rsidRPr="00E35117">
          <w:rPr>
            <w:rStyle w:val="Hyperlink"/>
          </w:rPr>
          <w:t>Heating &amp; Air Conditioning</w:t>
        </w:r>
      </w:hyperlink>
    </w:p>
    <w:p w14:paraId="3FB19CF6" w14:textId="56CDB521" w:rsidR="0085332D" w:rsidRPr="006D48EA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3A3DCCDB" w14:textId="77777777" w:rsidR="00FF7563" w:rsidRDefault="00136AE0" w:rsidP="0035436B">
      <w:pPr>
        <w:spacing w:after="0"/>
        <w:ind w:left="450" w:right="-810"/>
      </w:pPr>
      <w:r w:rsidRPr="00136AE0">
        <w:t xml:space="preserve">1. Task Sheet: </w:t>
      </w:r>
      <w:r w:rsidR="00FF7563" w:rsidRPr="00FF7563">
        <w:t>Cooling System Inspection</w:t>
      </w:r>
    </w:p>
    <w:p w14:paraId="6E8407A3" w14:textId="61EB6E89" w:rsidR="00DF2F45" w:rsidRPr="006D48EA" w:rsidRDefault="00DF2F45" w:rsidP="0035436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15F42804" w14:textId="2E1464B8" w:rsidR="0035436B" w:rsidRPr="00FD06B6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658DC33E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2CD117D" w14:textId="73FBA0F0" w:rsidR="006F52FE" w:rsidRPr="007274F2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4ABDD39" w14:textId="4C1D2024" w:rsidR="0035436B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5EA207FD" w14:textId="77777777" w:rsidR="0035436B" w:rsidRDefault="0035436B" w:rsidP="004637B0">
      <w:pPr>
        <w:spacing w:after="0"/>
        <w:ind w:left="450" w:right="-810"/>
      </w:pPr>
    </w:p>
    <w:p w14:paraId="65A60E08" w14:textId="717D6043" w:rsidR="00F753A6" w:rsidRDefault="00F753A6" w:rsidP="004637B0">
      <w:pPr>
        <w:spacing w:after="0"/>
        <w:ind w:left="450" w:right="-810"/>
      </w:pPr>
    </w:p>
    <w:p w14:paraId="71E2EF8F" w14:textId="2A0D3FA8" w:rsidR="00136AE0" w:rsidRDefault="00136AE0" w:rsidP="004637B0">
      <w:pPr>
        <w:spacing w:after="0"/>
        <w:ind w:left="450" w:right="-810"/>
      </w:pPr>
    </w:p>
    <w:p w14:paraId="594FC980" w14:textId="64F2198D" w:rsidR="00136AE0" w:rsidRDefault="00136AE0" w:rsidP="004637B0">
      <w:pPr>
        <w:spacing w:after="0"/>
        <w:ind w:left="450" w:right="-810"/>
      </w:pPr>
    </w:p>
    <w:p w14:paraId="36CB1F33" w14:textId="77777777" w:rsidR="00136AE0" w:rsidRDefault="00136AE0" w:rsidP="004637B0">
      <w:pPr>
        <w:spacing w:after="0"/>
        <w:ind w:left="450" w:right="-810"/>
      </w:pPr>
    </w:p>
    <w:p w14:paraId="49129416" w14:textId="77777777" w:rsidR="00FD06B6" w:rsidRDefault="00FD06B6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21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F5B75B" w14:textId="77777777" w:rsidR="00E86240" w:rsidRDefault="00E86240" w:rsidP="00E43A7A">
      <w:pPr>
        <w:spacing w:after="0" w:line="240" w:lineRule="auto"/>
      </w:pPr>
      <w:r>
        <w:separator/>
      </w:r>
    </w:p>
  </w:endnote>
  <w:endnote w:type="continuationSeparator" w:id="0">
    <w:p w14:paraId="2F2A0BB0" w14:textId="77777777" w:rsidR="00E86240" w:rsidRDefault="00E86240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8850A3" w14:textId="77777777" w:rsidR="00E86240" w:rsidRDefault="00E86240" w:rsidP="00E43A7A">
      <w:pPr>
        <w:spacing w:after="0" w:line="240" w:lineRule="auto"/>
      </w:pPr>
      <w:r>
        <w:separator/>
      </w:r>
    </w:p>
  </w:footnote>
  <w:footnote w:type="continuationSeparator" w:id="0">
    <w:p w14:paraId="00639D80" w14:textId="77777777" w:rsidR="00E86240" w:rsidRDefault="00E86240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sFAOo/RhYtAAAA"/>
  </w:docVars>
  <w:rsids>
    <w:rsidRoot w:val="00DF2F45"/>
    <w:rsid w:val="00002F88"/>
    <w:rsid w:val="00016515"/>
    <w:rsid w:val="00023D7C"/>
    <w:rsid w:val="00032C74"/>
    <w:rsid w:val="000522AD"/>
    <w:rsid w:val="00055EAD"/>
    <w:rsid w:val="00077286"/>
    <w:rsid w:val="000D5FDE"/>
    <w:rsid w:val="000E2805"/>
    <w:rsid w:val="000E2C6C"/>
    <w:rsid w:val="00105BDA"/>
    <w:rsid w:val="00115714"/>
    <w:rsid w:val="00117071"/>
    <w:rsid w:val="0011718F"/>
    <w:rsid w:val="00123D4E"/>
    <w:rsid w:val="00133D25"/>
    <w:rsid w:val="00136257"/>
    <w:rsid w:val="00136AE0"/>
    <w:rsid w:val="00157C33"/>
    <w:rsid w:val="001D570B"/>
    <w:rsid w:val="001E6BE6"/>
    <w:rsid w:val="001F7A1E"/>
    <w:rsid w:val="00216CE1"/>
    <w:rsid w:val="00231082"/>
    <w:rsid w:val="00250C2D"/>
    <w:rsid w:val="00252058"/>
    <w:rsid w:val="0029759D"/>
    <w:rsid w:val="002A5B89"/>
    <w:rsid w:val="002B7FEB"/>
    <w:rsid w:val="0035436B"/>
    <w:rsid w:val="003D0578"/>
    <w:rsid w:val="003D6C35"/>
    <w:rsid w:val="0040292E"/>
    <w:rsid w:val="00431A46"/>
    <w:rsid w:val="00460C4E"/>
    <w:rsid w:val="004637B0"/>
    <w:rsid w:val="00464DF1"/>
    <w:rsid w:val="00480C2D"/>
    <w:rsid w:val="00492E83"/>
    <w:rsid w:val="00496AA1"/>
    <w:rsid w:val="004978D4"/>
    <w:rsid w:val="004A17EE"/>
    <w:rsid w:val="004B09AC"/>
    <w:rsid w:val="004C594B"/>
    <w:rsid w:val="004D0C75"/>
    <w:rsid w:val="004E670F"/>
    <w:rsid w:val="005017AE"/>
    <w:rsid w:val="005274BD"/>
    <w:rsid w:val="00547AF6"/>
    <w:rsid w:val="005868EC"/>
    <w:rsid w:val="005B2D80"/>
    <w:rsid w:val="005D4BA4"/>
    <w:rsid w:val="005E3067"/>
    <w:rsid w:val="00622139"/>
    <w:rsid w:val="00635485"/>
    <w:rsid w:val="00641B95"/>
    <w:rsid w:val="00642E5D"/>
    <w:rsid w:val="0064361D"/>
    <w:rsid w:val="00643D46"/>
    <w:rsid w:val="00662A68"/>
    <w:rsid w:val="00687AE4"/>
    <w:rsid w:val="00692749"/>
    <w:rsid w:val="00696D9C"/>
    <w:rsid w:val="00696F56"/>
    <w:rsid w:val="006D017B"/>
    <w:rsid w:val="006D48EA"/>
    <w:rsid w:val="006F52FE"/>
    <w:rsid w:val="0070415C"/>
    <w:rsid w:val="0071506D"/>
    <w:rsid w:val="007238E7"/>
    <w:rsid w:val="00723978"/>
    <w:rsid w:val="007274F2"/>
    <w:rsid w:val="00732F96"/>
    <w:rsid w:val="007362DB"/>
    <w:rsid w:val="007636D7"/>
    <w:rsid w:val="00794F83"/>
    <w:rsid w:val="007A2527"/>
    <w:rsid w:val="007C16D5"/>
    <w:rsid w:val="007C1A7E"/>
    <w:rsid w:val="008009F3"/>
    <w:rsid w:val="008253C6"/>
    <w:rsid w:val="0085332D"/>
    <w:rsid w:val="00892203"/>
    <w:rsid w:val="008C0707"/>
    <w:rsid w:val="008E2266"/>
    <w:rsid w:val="008F46C1"/>
    <w:rsid w:val="00904513"/>
    <w:rsid w:val="00913BB9"/>
    <w:rsid w:val="009268E1"/>
    <w:rsid w:val="0092799E"/>
    <w:rsid w:val="00974A08"/>
    <w:rsid w:val="009B4288"/>
    <w:rsid w:val="009C69F8"/>
    <w:rsid w:val="009D2A57"/>
    <w:rsid w:val="009D4174"/>
    <w:rsid w:val="009D7D10"/>
    <w:rsid w:val="009E4724"/>
    <w:rsid w:val="009E77DF"/>
    <w:rsid w:val="009F3062"/>
    <w:rsid w:val="009F381B"/>
    <w:rsid w:val="00A041F9"/>
    <w:rsid w:val="00A764B2"/>
    <w:rsid w:val="00A82244"/>
    <w:rsid w:val="00A868F1"/>
    <w:rsid w:val="00A91313"/>
    <w:rsid w:val="00AD289A"/>
    <w:rsid w:val="00B26A03"/>
    <w:rsid w:val="00B26AC2"/>
    <w:rsid w:val="00B40961"/>
    <w:rsid w:val="00B52BE8"/>
    <w:rsid w:val="00B614AC"/>
    <w:rsid w:val="00B67969"/>
    <w:rsid w:val="00B723D2"/>
    <w:rsid w:val="00B95B75"/>
    <w:rsid w:val="00B97438"/>
    <w:rsid w:val="00BA3D3F"/>
    <w:rsid w:val="00BB1DB0"/>
    <w:rsid w:val="00BB3C3A"/>
    <w:rsid w:val="00BB438C"/>
    <w:rsid w:val="00BB599B"/>
    <w:rsid w:val="00BC42F1"/>
    <w:rsid w:val="00C15C66"/>
    <w:rsid w:val="00C161A4"/>
    <w:rsid w:val="00C22D90"/>
    <w:rsid w:val="00C3797A"/>
    <w:rsid w:val="00C62807"/>
    <w:rsid w:val="00C82643"/>
    <w:rsid w:val="00CA1EC5"/>
    <w:rsid w:val="00CB0F6B"/>
    <w:rsid w:val="00CC06DE"/>
    <w:rsid w:val="00CC56E9"/>
    <w:rsid w:val="00D40E11"/>
    <w:rsid w:val="00D524C5"/>
    <w:rsid w:val="00D9074A"/>
    <w:rsid w:val="00DA1A6E"/>
    <w:rsid w:val="00DA491F"/>
    <w:rsid w:val="00DF2F45"/>
    <w:rsid w:val="00E202C9"/>
    <w:rsid w:val="00E35117"/>
    <w:rsid w:val="00E4311A"/>
    <w:rsid w:val="00E43A7A"/>
    <w:rsid w:val="00E523A9"/>
    <w:rsid w:val="00E86240"/>
    <w:rsid w:val="00E9309E"/>
    <w:rsid w:val="00EB7829"/>
    <w:rsid w:val="00EC5477"/>
    <w:rsid w:val="00F008E4"/>
    <w:rsid w:val="00F2511E"/>
    <w:rsid w:val="00F25410"/>
    <w:rsid w:val="00F67F5F"/>
    <w:rsid w:val="00F753A6"/>
    <w:rsid w:val="00FB5216"/>
    <w:rsid w:val="00FC06DD"/>
    <w:rsid w:val="00FC4EAD"/>
    <w:rsid w:val="00FD01CD"/>
    <w:rsid w:val="00FD06B6"/>
    <w:rsid w:val="00FD2564"/>
    <w:rsid w:val="00FD44F1"/>
    <w:rsid w:val="00FF511E"/>
    <w:rsid w:val="00FF7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6C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76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1_vid_lib_page/" TargetMode="External"/><Relationship Id="rId18" Type="http://schemas.openxmlformats.org/officeDocument/2006/relationships/image" Target="media/image5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7_puzzles_lib_page/" TargetMode="External"/><Relationship Id="rId17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hyperlink" Target="https://jameshalderman.com/a7_anim_lib_page/" TargetMode="External"/><Relationship Id="rId20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1_puzzles_lib_page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jameshalderman.com/a1_anim_lib_page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jameshalderman.com/" TargetMode="External"/><Relationship Id="rId19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jameshalderman.com/a7_vid_lib_page/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1</Pages>
  <Words>414</Words>
  <Characters>236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4</cp:revision>
  <cp:lastPrinted>2022-04-12T15:21:00Z</cp:lastPrinted>
  <dcterms:created xsi:type="dcterms:W3CDTF">2019-12-09T16:24:00Z</dcterms:created>
  <dcterms:modified xsi:type="dcterms:W3CDTF">2022-04-12T16:40:00Z</dcterms:modified>
</cp:coreProperties>
</file>